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ourdes me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rd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50 Kilpatrick Avenue, Skokie, IL, USA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ulugem22@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2036682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